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4D277" w14:textId="772C7E38" w:rsidR="00DB2D7E" w:rsidRPr="00DB2D7E" w:rsidRDefault="002E05D1" w:rsidP="00DB2D7E">
      <w:pPr>
        <w:spacing w:after="0" w:line="240" w:lineRule="auto"/>
        <w:jc w:val="center"/>
        <w:rPr>
          <w:rFonts w:ascii="Verdana" w:eastAsia="Times New Roman" w:hAnsi="Verdana" w:cs="Times New Roman"/>
          <w:bCs/>
          <w:noProof/>
          <w:sz w:val="36"/>
          <w:szCs w:val="28"/>
        </w:rPr>
      </w:pPr>
      <w:bookmarkStart w:id="0" w:name="_Hlk481704244"/>
      <w:bookmarkStart w:id="1" w:name="_Hlk479259614"/>
      <w:bookmarkStart w:id="2" w:name="_Hlk483381336"/>
      <w:bookmarkStart w:id="3" w:name="_Hlk487144065"/>
      <w:bookmarkStart w:id="4" w:name="_Hlk486522840"/>
      <w:bookmarkStart w:id="5" w:name="_GoBack"/>
      <w:bookmarkEnd w:id="5"/>
      <w:r>
        <w:rPr>
          <w:rFonts w:ascii="Verdana" w:eastAsia="Times New Roman" w:hAnsi="Verdana" w:cs="Times New Roman"/>
          <w:bCs/>
          <w:noProof/>
          <w:sz w:val="36"/>
          <w:szCs w:val="28"/>
        </w:rPr>
        <w:t>Who’s Shaping Who?</w:t>
      </w:r>
    </w:p>
    <w:p w14:paraId="0E0020B4" w14:textId="1B460145" w:rsidR="00FB3017" w:rsidRPr="00FB3017" w:rsidRDefault="00027975" w:rsidP="00FB3017">
      <w:pPr>
        <w:spacing w:after="0" w:line="240" w:lineRule="auto"/>
        <w:jc w:val="center"/>
        <w:rPr>
          <w:rFonts w:ascii="Century Gothic" w:eastAsia="Times New Roman" w:hAnsi="Century Gothic" w:cs="Tahoma"/>
          <w:sz w:val="32"/>
          <w:szCs w:val="24"/>
        </w:rPr>
      </w:pPr>
      <w:r w:rsidRPr="00027975">
        <w:rPr>
          <w:rFonts w:ascii="Century Gothic" w:eastAsia="Times New Roman" w:hAnsi="Century Gothic" w:cs="Tahoma"/>
          <w:sz w:val="32"/>
          <w:szCs w:val="24"/>
        </w:rPr>
        <w:t xml:space="preserve">Morning, May </w:t>
      </w:r>
      <w:r w:rsidR="002E05D1">
        <w:rPr>
          <w:rFonts w:ascii="Century Gothic" w:eastAsia="Times New Roman" w:hAnsi="Century Gothic" w:cs="Tahoma"/>
          <w:sz w:val="32"/>
          <w:szCs w:val="24"/>
        </w:rPr>
        <w:t>26</w:t>
      </w:r>
      <w:r w:rsidRPr="00027975">
        <w:rPr>
          <w:rFonts w:ascii="Century Gothic" w:eastAsia="Times New Roman" w:hAnsi="Century Gothic" w:cs="Tahoma"/>
          <w:sz w:val="32"/>
          <w:szCs w:val="24"/>
        </w:rPr>
        <w:t>, 2019</w:t>
      </w:r>
    </w:p>
    <w:p w14:paraId="420EAC74" w14:textId="48D3B53C" w:rsidR="0058594E" w:rsidRPr="00FB3017" w:rsidRDefault="00DB2D7E" w:rsidP="00FB3017">
      <w:pPr>
        <w:jc w:val="center"/>
        <w:rPr>
          <w:rFonts w:ascii="Century Gothic" w:eastAsia="Times New Roman" w:hAnsi="Century Gothic" w:cs="Tahoma"/>
          <w:bCs/>
          <w:i/>
          <w:sz w:val="28"/>
          <w:szCs w:val="24"/>
        </w:rPr>
      </w:pPr>
      <w:r w:rsidRPr="00DB2D7E">
        <w:rPr>
          <w:rFonts w:ascii="Century Gothic" w:eastAsia="Times New Roman" w:hAnsi="Century Gothic" w:cs="Tahoma"/>
          <w:bCs/>
          <w:i/>
          <w:sz w:val="28"/>
          <w:szCs w:val="24"/>
        </w:rPr>
        <w:t xml:space="preserve">Jeremiah </w:t>
      </w:r>
      <w:r w:rsidR="002E05D1">
        <w:rPr>
          <w:rFonts w:ascii="Century Gothic" w:eastAsia="Times New Roman" w:hAnsi="Century Gothic" w:cs="Tahoma"/>
          <w:bCs/>
          <w:i/>
          <w:sz w:val="28"/>
          <w:szCs w:val="24"/>
        </w:rPr>
        <w:t>18:1-12</w:t>
      </w:r>
    </w:p>
    <w:p w14:paraId="47FAC59E" w14:textId="58933562" w:rsidR="0058594E" w:rsidRPr="00FB3017" w:rsidRDefault="0058594E" w:rsidP="0058594E">
      <w:pPr>
        <w:pStyle w:val="NoSpacing"/>
        <w:jc w:val="center"/>
        <w:rPr>
          <w:rFonts w:ascii="Century Gothic" w:hAnsi="Century Gothic"/>
          <w:bCs/>
          <w:sz w:val="28"/>
          <w:szCs w:val="28"/>
        </w:rPr>
      </w:pPr>
      <w:r w:rsidRPr="00FB3017">
        <w:rPr>
          <w:rFonts w:ascii="Century Gothic" w:hAnsi="Century Gothic"/>
          <w:bCs/>
          <w:sz w:val="28"/>
          <w:szCs w:val="28"/>
        </w:rPr>
        <w:t>Discover this event in the Bible App.</w:t>
      </w:r>
      <w:bookmarkEnd w:id="0"/>
      <w:bookmarkEnd w:id="1"/>
      <w:bookmarkEnd w:id="2"/>
      <w:bookmarkEnd w:id="3"/>
      <w:bookmarkEnd w:id="4"/>
    </w:p>
    <w:p w14:paraId="2273E03F" w14:textId="526E9D17" w:rsidR="00FB3017" w:rsidRP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88D4AC7" w14:textId="5F7AA2D0" w:rsidR="00FB3017" w:rsidRPr="00FB3017" w:rsidRDefault="00FB3017" w:rsidP="00FB3017">
      <w:pPr>
        <w:pStyle w:val="NoSpacing"/>
        <w:rPr>
          <w:rFonts w:ascii="Century Gothic" w:hAnsi="Century Gothic"/>
          <w:bCs/>
          <w:sz w:val="28"/>
          <w:szCs w:val="28"/>
        </w:rPr>
      </w:pPr>
    </w:p>
    <w:p w14:paraId="7D15CAAC" w14:textId="77777777" w:rsidR="004351BC" w:rsidRDefault="004351BC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EC4DC67" w14:textId="3683CD97" w:rsidR="00FB3017" w:rsidRPr="004351BC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70F757F" w14:textId="4B921296" w:rsidR="00FB3017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bookmarkStart w:id="6" w:name="_Hlk6335558"/>
    </w:p>
    <w:p w14:paraId="3DDFD2CB" w14:textId="77777777" w:rsidR="00FD6202" w:rsidRPr="00FB3017" w:rsidRDefault="00FD6202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3C75EED" w14:textId="77777777" w:rsidR="00FB3017" w:rsidRPr="00FB3017" w:rsidRDefault="00FB3017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2F518E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FC23A1E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C875577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BA55191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B66FDED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62E19C6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8B5878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7035074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599ADD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F65CF80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C52A073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B4947E3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E744D9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783E7FC8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47DA5FD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840AFB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0829384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83A4272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A22343B" w14:textId="77777777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F04FAC2" w14:textId="5FE5A670" w:rsidR="00FB3017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Truth</w:t>
      </w:r>
    </w:p>
    <w:p w14:paraId="082F05CF" w14:textId="0EFE97FD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8198AD1" w14:textId="1D92309A" w:rsidR="002E05D1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______ ____________ ______________ by their ________________ to ________________.</w:t>
      </w:r>
    </w:p>
    <w:p w14:paraId="52B13028" w14:textId="77777777" w:rsidR="002E05D1" w:rsidRPr="00FB3017" w:rsidRDefault="002E05D1" w:rsidP="00FB3017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bookmarkEnd w:id="6"/>
    <w:p w14:paraId="3E888A86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80E3E24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FEAB22D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51FDFD4C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3C73499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7646E98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4A3BB63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1322EEF8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7DCFAEE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48CF7DB6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0954BEE8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2BC1DA15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6D61EC1C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DD0B70A" w14:textId="77777777" w:rsidR="00DB2D7E" w:rsidRDefault="00DB2D7E" w:rsidP="00DB2D7E">
      <w:pPr>
        <w:pStyle w:val="NoSpacing"/>
        <w:rPr>
          <w:rFonts w:ascii="Century Gothic" w:hAnsi="Century Gothic"/>
          <w:b/>
          <w:bCs/>
          <w:sz w:val="28"/>
          <w:szCs w:val="28"/>
        </w:rPr>
      </w:pPr>
    </w:p>
    <w:p w14:paraId="392FC70C" w14:textId="77777777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86DAEF5" w14:textId="1A7FF03B" w:rsidR="003363CC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Now what?</w:t>
      </w:r>
    </w:p>
    <w:p w14:paraId="3F02A955" w14:textId="64270827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4870BE0C" w14:textId="427A0708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We must ____________.</w:t>
      </w:r>
    </w:p>
    <w:p w14:paraId="5E6C9AD1" w14:textId="077C26C3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40E7AA5B" w14:textId="76D9EAF1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We must ________.</w:t>
      </w:r>
    </w:p>
    <w:p w14:paraId="21171C89" w14:textId="0EAE6659" w:rsidR="002E05D1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</w:p>
    <w:p w14:paraId="52E0F0BA" w14:textId="4E29DB72" w:rsidR="002E05D1" w:rsidRPr="00FB3017" w:rsidRDefault="002E05D1" w:rsidP="00FB3017">
      <w:pPr>
        <w:pStyle w:val="NoSpacing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We must ____________.</w:t>
      </w:r>
    </w:p>
    <w:sectPr w:rsidR="002E05D1" w:rsidRPr="00FB3017" w:rsidSect="002F146D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CB873" w14:textId="77777777" w:rsidR="009B1EF6" w:rsidRDefault="009B1EF6" w:rsidP="00C413EA">
      <w:pPr>
        <w:spacing w:after="0" w:line="240" w:lineRule="auto"/>
      </w:pPr>
      <w:r>
        <w:separator/>
      </w:r>
    </w:p>
  </w:endnote>
  <w:endnote w:type="continuationSeparator" w:id="0">
    <w:p w14:paraId="7E95EC2C" w14:textId="77777777" w:rsidR="009B1EF6" w:rsidRDefault="009B1EF6" w:rsidP="00C41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E3E5E" w14:textId="77777777" w:rsidR="009B1EF6" w:rsidRDefault="009B1EF6" w:rsidP="00C413EA">
      <w:pPr>
        <w:spacing w:after="0" w:line="240" w:lineRule="auto"/>
      </w:pPr>
      <w:r>
        <w:separator/>
      </w:r>
    </w:p>
  </w:footnote>
  <w:footnote w:type="continuationSeparator" w:id="0">
    <w:p w14:paraId="53E4A41A" w14:textId="77777777" w:rsidR="009B1EF6" w:rsidRDefault="009B1EF6" w:rsidP="00C41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328D0"/>
    <w:multiLevelType w:val="hybridMultilevel"/>
    <w:tmpl w:val="0F8CEA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5C156F"/>
    <w:multiLevelType w:val="hybridMultilevel"/>
    <w:tmpl w:val="C0C28F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BF2D10"/>
    <w:multiLevelType w:val="multilevel"/>
    <w:tmpl w:val="D250E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663AC0"/>
    <w:multiLevelType w:val="multilevel"/>
    <w:tmpl w:val="522E1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5F7F2D"/>
    <w:multiLevelType w:val="hybridMultilevel"/>
    <w:tmpl w:val="48CAD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31A46"/>
    <w:multiLevelType w:val="hybridMultilevel"/>
    <w:tmpl w:val="6C24F9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75FE"/>
    <w:multiLevelType w:val="multilevel"/>
    <w:tmpl w:val="BBE4B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93D7091"/>
    <w:multiLevelType w:val="hybridMultilevel"/>
    <w:tmpl w:val="5C827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F0374"/>
    <w:multiLevelType w:val="multilevel"/>
    <w:tmpl w:val="3CFA9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27982"/>
    <w:multiLevelType w:val="hybridMultilevel"/>
    <w:tmpl w:val="BA5CF4A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E2315"/>
    <w:multiLevelType w:val="hybridMultilevel"/>
    <w:tmpl w:val="4CCCC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113C18"/>
    <w:multiLevelType w:val="hybridMultilevel"/>
    <w:tmpl w:val="F0440370"/>
    <w:lvl w:ilvl="0" w:tplc="3ACE4EA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13DEF"/>
    <w:multiLevelType w:val="hybridMultilevel"/>
    <w:tmpl w:val="04626D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266947"/>
    <w:multiLevelType w:val="hybridMultilevel"/>
    <w:tmpl w:val="2F703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FF7CE7"/>
    <w:multiLevelType w:val="hybridMultilevel"/>
    <w:tmpl w:val="0CEE7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FA44B0"/>
    <w:multiLevelType w:val="hybridMultilevel"/>
    <w:tmpl w:val="B958DA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03C6A"/>
    <w:multiLevelType w:val="hybridMultilevel"/>
    <w:tmpl w:val="C7860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630C28"/>
    <w:multiLevelType w:val="multilevel"/>
    <w:tmpl w:val="18365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3D364FA"/>
    <w:multiLevelType w:val="hybridMultilevel"/>
    <w:tmpl w:val="3AF076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4962043"/>
    <w:multiLevelType w:val="hybridMultilevel"/>
    <w:tmpl w:val="0E0E848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975624"/>
    <w:multiLevelType w:val="hybridMultilevel"/>
    <w:tmpl w:val="AD82E108"/>
    <w:lvl w:ilvl="0" w:tplc="9DA2ED72">
      <w:start w:val="1"/>
      <w:numFmt w:val="decimal"/>
      <w:lvlText w:val="%1."/>
      <w:lvlJc w:val="left"/>
      <w:pPr>
        <w:ind w:left="360" w:hanging="360"/>
      </w:pPr>
      <w:rPr>
        <w:rFonts w:ascii="Century Gothic" w:hAnsi="Century Gothic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850F3"/>
    <w:multiLevelType w:val="multilevel"/>
    <w:tmpl w:val="6EC4B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7E02D87"/>
    <w:multiLevelType w:val="multilevel"/>
    <w:tmpl w:val="8FC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D1E7F"/>
    <w:multiLevelType w:val="hybridMultilevel"/>
    <w:tmpl w:val="30B4D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2B1978"/>
    <w:multiLevelType w:val="hybridMultilevel"/>
    <w:tmpl w:val="8604E48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21960D9"/>
    <w:multiLevelType w:val="hybridMultilevel"/>
    <w:tmpl w:val="A7120F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2665199"/>
    <w:multiLevelType w:val="hybridMultilevel"/>
    <w:tmpl w:val="6554E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4F296C"/>
    <w:multiLevelType w:val="hybridMultilevel"/>
    <w:tmpl w:val="88721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FC02A2"/>
    <w:multiLevelType w:val="hybridMultilevel"/>
    <w:tmpl w:val="799E3644"/>
    <w:lvl w:ilvl="0" w:tplc="EF34621E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EA06D5"/>
    <w:multiLevelType w:val="hybridMultilevel"/>
    <w:tmpl w:val="9642CC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37E297E"/>
    <w:multiLevelType w:val="multilevel"/>
    <w:tmpl w:val="197C1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89B5264"/>
    <w:multiLevelType w:val="multilevel"/>
    <w:tmpl w:val="017C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B16852"/>
    <w:multiLevelType w:val="hybridMultilevel"/>
    <w:tmpl w:val="B51098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A631334"/>
    <w:multiLevelType w:val="hybridMultilevel"/>
    <w:tmpl w:val="5D420F06"/>
    <w:lvl w:ilvl="0" w:tplc="A3C066E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D5471DC"/>
    <w:multiLevelType w:val="hybridMultilevel"/>
    <w:tmpl w:val="94DE71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F600A06"/>
    <w:multiLevelType w:val="hybridMultilevel"/>
    <w:tmpl w:val="7534A7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54775D5"/>
    <w:multiLevelType w:val="multilevel"/>
    <w:tmpl w:val="9A40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54D6981"/>
    <w:multiLevelType w:val="hybridMultilevel"/>
    <w:tmpl w:val="8F424BF0"/>
    <w:lvl w:ilvl="0" w:tplc="BA1C471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6962D8C"/>
    <w:multiLevelType w:val="hybridMultilevel"/>
    <w:tmpl w:val="15CED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A335560"/>
    <w:multiLevelType w:val="hybridMultilevel"/>
    <w:tmpl w:val="36F0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973CB6"/>
    <w:multiLevelType w:val="multilevel"/>
    <w:tmpl w:val="C368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0"/>
  </w:num>
  <w:num w:numId="3">
    <w:abstractNumId w:val="22"/>
  </w:num>
  <w:num w:numId="4">
    <w:abstractNumId w:val="23"/>
  </w:num>
  <w:num w:numId="5">
    <w:abstractNumId w:val="2"/>
  </w:num>
  <w:num w:numId="6">
    <w:abstractNumId w:val="36"/>
  </w:num>
  <w:num w:numId="7">
    <w:abstractNumId w:val="3"/>
  </w:num>
  <w:num w:numId="8">
    <w:abstractNumId w:val="40"/>
  </w:num>
  <w:num w:numId="9">
    <w:abstractNumId w:val="31"/>
  </w:num>
  <w:num w:numId="10">
    <w:abstractNumId w:val="17"/>
  </w:num>
  <w:num w:numId="11">
    <w:abstractNumId w:val="8"/>
  </w:num>
  <w:num w:numId="12">
    <w:abstractNumId w:val="6"/>
  </w:num>
  <w:num w:numId="13">
    <w:abstractNumId w:val="39"/>
  </w:num>
  <w:num w:numId="14">
    <w:abstractNumId w:val="13"/>
  </w:num>
  <w:num w:numId="15">
    <w:abstractNumId w:val="32"/>
  </w:num>
  <w:num w:numId="16">
    <w:abstractNumId w:val="30"/>
  </w:num>
  <w:num w:numId="17">
    <w:abstractNumId w:val="21"/>
  </w:num>
  <w:num w:numId="18">
    <w:abstractNumId w:val="29"/>
  </w:num>
  <w:num w:numId="19">
    <w:abstractNumId w:val="4"/>
  </w:num>
  <w:num w:numId="20">
    <w:abstractNumId w:val="18"/>
  </w:num>
  <w:num w:numId="21">
    <w:abstractNumId w:val="35"/>
  </w:num>
  <w:num w:numId="22">
    <w:abstractNumId w:val="37"/>
  </w:num>
  <w:num w:numId="23">
    <w:abstractNumId w:val="9"/>
  </w:num>
  <w:num w:numId="24">
    <w:abstractNumId w:val="33"/>
  </w:num>
  <w:num w:numId="25">
    <w:abstractNumId w:val="26"/>
  </w:num>
  <w:num w:numId="26">
    <w:abstractNumId w:val="24"/>
  </w:num>
  <w:num w:numId="27">
    <w:abstractNumId w:val="25"/>
  </w:num>
  <w:num w:numId="28">
    <w:abstractNumId w:val="27"/>
  </w:num>
  <w:num w:numId="29">
    <w:abstractNumId w:val="34"/>
  </w:num>
  <w:num w:numId="30">
    <w:abstractNumId w:val="15"/>
  </w:num>
  <w:num w:numId="31">
    <w:abstractNumId w:val="38"/>
  </w:num>
  <w:num w:numId="32">
    <w:abstractNumId w:val="0"/>
  </w:num>
  <w:num w:numId="33">
    <w:abstractNumId w:val="19"/>
  </w:num>
  <w:num w:numId="34">
    <w:abstractNumId w:val="12"/>
  </w:num>
  <w:num w:numId="35">
    <w:abstractNumId w:val="1"/>
  </w:num>
  <w:num w:numId="36">
    <w:abstractNumId w:val="16"/>
  </w:num>
  <w:num w:numId="37">
    <w:abstractNumId w:val="10"/>
  </w:num>
  <w:num w:numId="38">
    <w:abstractNumId w:val="11"/>
  </w:num>
  <w:num w:numId="39">
    <w:abstractNumId w:val="5"/>
  </w:num>
  <w:num w:numId="40">
    <w:abstractNumId w:val="7"/>
  </w:num>
  <w:num w:numId="41">
    <w:abstractNumId w:val="14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rU0NrYwMzG2tLBU0lEKTi0uzszPAykwt6wFAFqtCFotAAAA"/>
  </w:docVars>
  <w:rsids>
    <w:rsidRoot w:val="00497726"/>
    <w:rsid w:val="00001EF3"/>
    <w:rsid w:val="00002308"/>
    <w:rsid w:val="000057C2"/>
    <w:rsid w:val="00006240"/>
    <w:rsid w:val="00010E0E"/>
    <w:rsid w:val="000146A4"/>
    <w:rsid w:val="00022ED7"/>
    <w:rsid w:val="00024BFC"/>
    <w:rsid w:val="000260B7"/>
    <w:rsid w:val="00027975"/>
    <w:rsid w:val="00032468"/>
    <w:rsid w:val="00042B80"/>
    <w:rsid w:val="00043B9E"/>
    <w:rsid w:val="00051F92"/>
    <w:rsid w:val="00054A9E"/>
    <w:rsid w:val="00057114"/>
    <w:rsid w:val="00061919"/>
    <w:rsid w:val="00061F0B"/>
    <w:rsid w:val="0006509E"/>
    <w:rsid w:val="00071836"/>
    <w:rsid w:val="000720ED"/>
    <w:rsid w:val="00076BA7"/>
    <w:rsid w:val="00083D94"/>
    <w:rsid w:val="00087F35"/>
    <w:rsid w:val="0009496A"/>
    <w:rsid w:val="00094D1D"/>
    <w:rsid w:val="00097617"/>
    <w:rsid w:val="000A4A9E"/>
    <w:rsid w:val="000A6896"/>
    <w:rsid w:val="000A6E3E"/>
    <w:rsid w:val="000A7BE3"/>
    <w:rsid w:val="000B35A6"/>
    <w:rsid w:val="000B4035"/>
    <w:rsid w:val="000B4456"/>
    <w:rsid w:val="000D08C9"/>
    <w:rsid w:val="000D52BD"/>
    <w:rsid w:val="000D5EAA"/>
    <w:rsid w:val="000D6680"/>
    <w:rsid w:val="000D7C41"/>
    <w:rsid w:val="000E1CD7"/>
    <w:rsid w:val="000F3715"/>
    <w:rsid w:val="000F3798"/>
    <w:rsid w:val="0010200E"/>
    <w:rsid w:val="001053A7"/>
    <w:rsid w:val="00115799"/>
    <w:rsid w:val="00115C4E"/>
    <w:rsid w:val="001164EB"/>
    <w:rsid w:val="001226FC"/>
    <w:rsid w:val="00123967"/>
    <w:rsid w:val="001274A6"/>
    <w:rsid w:val="001279EE"/>
    <w:rsid w:val="00135FA9"/>
    <w:rsid w:val="00137376"/>
    <w:rsid w:val="00143896"/>
    <w:rsid w:val="001457F4"/>
    <w:rsid w:val="001552D4"/>
    <w:rsid w:val="00155BF0"/>
    <w:rsid w:val="0016119F"/>
    <w:rsid w:val="00161DAF"/>
    <w:rsid w:val="00165149"/>
    <w:rsid w:val="00165902"/>
    <w:rsid w:val="00170CD8"/>
    <w:rsid w:val="00175AE9"/>
    <w:rsid w:val="00180445"/>
    <w:rsid w:val="00182C71"/>
    <w:rsid w:val="0019082E"/>
    <w:rsid w:val="00196F71"/>
    <w:rsid w:val="001A0C3C"/>
    <w:rsid w:val="001A2372"/>
    <w:rsid w:val="001B0E47"/>
    <w:rsid w:val="001B1FF2"/>
    <w:rsid w:val="001B302F"/>
    <w:rsid w:val="001B4BAE"/>
    <w:rsid w:val="001C14D9"/>
    <w:rsid w:val="001C2065"/>
    <w:rsid w:val="001D5676"/>
    <w:rsid w:val="001D59F4"/>
    <w:rsid w:val="001E2184"/>
    <w:rsid w:val="001E2A11"/>
    <w:rsid w:val="001E3761"/>
    <w:rsid w:val="001E3F92"/>
    <w:rsid w:val="001E57F6"/>
    <w:rsid w:val="001F03FF"/>
    <w:rsid w:val="001F0AAE"/>
    <w:rsid w:val="001F3786"/>
    <w:rsid w:val="002007C6"/>
    <w:rsid w:val="00200B6C"/>
    <w:rsid w:val="00205719"/>
    <w:rsid w:val="00207554"/>
    <w:rsid w:val="00212F9E"/>
    <w:rsid w:val="00213F36"/>
    <w:rsid w:val="00213F96"/>
    <w:rsid w:val="0021594F"/>
    <w:rsid w:val="002165AB"/>
    <w:rsid w:val="00221114"/>
    <w:rsid w:val="002249D8"/>
    <w:rsid w:val="002310EE"/>
    <w:rsid w:val="00236E64"/>
    <w:rsid w:val="002514D4"/>
    <w:rsid w:val="00254523"/>
    <w:rsid w:val="0025561C"/>
    <w:rsid w:val="002571D4"/>
    <w:rsid w:val="002611E6"/>
    <w:rsid w:val="00263C62"/>
    <w:rsid w:val="00265066"/>
    <w:rsid w:val="00266C5A"/>
    <w:rsid w:val="00270870"/>
    <w:rsid w:val="002745F7"/>
    <w:rsid w:val="00283C95"/>
    <w:rsid w:val="002849D9"/>
    <w:rsid w:val="002915C2"/>
    <w:rsid w:val="00292051"/>
    <w:rsid w:val="002A0059"/>
    <w:rsid w:val="002A3077"/>
    <w:rsid w:val="002A314F"/>
    <w:rsid w:val="002B41CD"/>
    <w:rsid w:val="002B6C03"/>
    <w:rsid w:val="002B79BA"/>
    <w:rsid w:val="002C27E0"/>
    <w:rsid w:val="002C34F0"/>
    <w:rsid w:val="002D01D3"/>
    <w:rsid w:val="002D0CB6"/>
    <w:rsid w:val="002D35E2"/>
    <w:rsid w:val="002D44D3"/>
    <w:rsid w:val="002D5366"/>
    <w:rsid w:val="002E04D8"/>
    <w:rsid w:val="002E0584"/>
    <w:rsid w:val="002E05D1"/>
    <w:rsid w:val="002E6002"/>
    <w:rsid w:val="002F146D"/>
    <w:rsid w:val="00315A41"/>
    <w:rsid w:val="00316956"/>
    <w:rsid w:val="00322719"/>
    <w:rsid w:val="003233DD"/>
    <w:rsid w:val="00330C7C"/>
    <w:rsid w:val="003336FD"/>
    <w:rsid w:val="00335A02"/>
    <w:rsid w:val="003363CC"/>
    <w:rsid w:val="0033687A"/>
    <w:rsid w:val="00337F6E"/>
    <w:rsid w:val="0034133F"/>
    <w:rsid w:val="00342EC8"/>
    <w:rsid w:val="00362BA0"/>
    <w:rsid w:val="00364100"/>
    <w:rsid w:val="00365C9C"/>
    <w:rsid w:val="003673C1"/>
    <w:rsid w:val="00371B69"/>
    <w:rsid w:val="00373FFC"/>
    <w:rsid w:val="003818CB"/>
    <w:rsid w:val="00381F37"/>
    <w:rsid w:val="003823B8"/>
    <w:rsid w:val="00383A5A"/>
    <w:rsid w:val="003A568D"/>
    <w:rsid w:val="003C45E2"/>
    <w:rsid w:val="003C5E8C"/>
    <w:rsid w:val="003C68FE"/>
    <w:rsid w:val="003C6D89"/>
    <w:rsid w:val="003D5E9F"/>
    <w:rsid w:val="003E5696"/>
    <w:rsid w:val="003E5DF6"/>
    <w:rsid w:val="003F16B8"/>
    <w:rsid w:val="003F1972"/>
    <w:rsid w:val="003F79BD"/>
    <w:rsid w:val="0040502C"/>
    <w:rsid w:val="004145EB"/>
    <w:rsid w:val="00414B4F"/>
    <w:rsid w:val="004179B4"/>
    <w:rsid w:val="004222EB"/>
    <w:rsid w:val="00424DB3"/>
    <w:rsid w:val="00427018"/>
    <w:rsid w:val="004316F5"/>
    <w:rsid w:val="004351BC"/>
    <w:rsid w:val="00445181"/>
    <w:rsid w:val="00450FD1"/>
    <w:rsid w:val="004543D7"/>
    <w:rsid w:val="00454652"/>
    <w:rsid w:val="00461FC4"/>
    <w:rsid w:val="00462FAD"/>
    <w:rsid w:val="004655AA"/>
    <w:rsid w:val="0046628D"/>
    <w:rsid w:val="00476168"/>
    <w:rsid w:val="00490793"/>
    <w:rsid w:val="0049168C"/>
    <w:rsid w:val="00497726"/>
    <w:rsid w:val="004A04F4"/>
    <w:rsid w:val="004A2A69"/>
    <w:rsid w:val="004A3D21"/>
    <w:rsid w:val="004A4802"/>
    <w:rsid w:val="004A55AD"/>
    <w:rsid w:val="004A6795"/>
    <w:rsid w:val="004B3095"/>
    <w:rsid w:val="004D4962"/>
    <w:rsid w:val="004E0D19"/>
    <w:rsid w:val="004E25D4"/>
    <w:rsid w:val="004E5797"/>
    <w:rsid w:val="004E72BF"/>
    <w:rsid w:val="004F2398"/>
    <w:rsid w:val="004F353D"/>
    <w:rsid w:val="004F45D5"/>
    <w:rsid w:val="004F78B3"/>
    <w:rsid w:val="005070ED"/>
    <w:rsid w:val="005110F4"/>
    <w:rsid w:val="005112A7"/>
    <w:rsid w:val="00511D16"/>
    <w:rsid w:val="00513189"/>
    <w:rsid w:val="00513309"/>
    <w:rsid w:val="00515A5E"/>
    <w:rsid w:val="00517714"/>
    <w:rsid w:val="0052073E"/>
    <w:rsid w:val="005216EA"/>
    <w:rsid w:val="00526909"/>
    <w:rsid w:val="00540A9C"/>
    <w:rsid w:val="00543046"/>
    <w:rsid w:val="00553F6C"/>
    <w:rsid w:val="00555F80"/>
    <w:rsid w:val="005643D4"/>
    <w:rsid w:val="00572B63"/>
    <w:rsid w:val="00572E52"/>
    <w:rsid w:val="005813DC"/>
    <w:rsid w:val="0058594E"/>
    <w:rsid w:val="00586A32"/>
    <w:rsid w:val="00587145"/>
    <w:rsid w:val="005871CD"/>
    <w:rsid w:val="0059005F"/>
    <w:rsid w:val="005942F1"/>
    <w:rsid w:val="005B0E35"/>
    <w:rsid w:val="005B23CD"/>
    <w:rsid w:val="005C157A"/>
    <w:rsid w:val="005D4134"/>
    <w:rsid w:val="005D5455"/>
    <w:rsid w:val="005D54B7"/>
    <w:rsid w:val="005E4CF1"/>
    <w:rsid w:val="005E53C6"/>
    <w:rsid w:val="005F3A8F"/>
    <w:rsid w:val="005F6E3A"/>
    <w:rsid w:val="00603AF2"/>
    <w:rsid w:val="00605599"/>
    <w:rsid w:val="00610D19"/>
    <w:rsid w:val="006115C7"/>
    <w:rsid w:val="00615C47"/>
    <w:rsid w:val="0061613D"/>
    <w:rsid w:val="00620860"/>
    <w:rsid w:val="006247DC"/>
    <w:rsid w:val="00626BC1"/>
    <w:rsid w:val="00630D57"/>
    <w:rsid w:val="00630DE9"/>
    <w:rsid w:val="00633D47"/>
    <w:rsid w:val="00635057"/>
    <w:rsid w:val="00636776"/>
    <w:rsid w:val="0064122C"/>
    <w:rsid w:val="00646F72"/>
    <w:rsid w:val="0065324F"/>
    <w:rsid w:val="00653744"/>
    <w:rsid w:val="00656072"/>
    <w:rsid w:val="00657FE1"/>
    <w:rsid w:val="00663EA5"/>
    <w:rsid w:val="006707BE"/>
    <w:rsid w:val="00672485"/>
    <w:rsid w:val="00676E61"/>
    <w:rsid w:val="006773DB"/>
    <w:rsid w:val="006855F8"/>
    <w:rsid w:val="00685F0C"/>
    <w:rsid w:val="006902A1"/>
    <w:rsid w:val="00696DB9"/>
    <w:rsid w:val="006A000A"/>
    <w:rsid w:val="006A2278"/>
    <w:rsid w:val="006A3A08"/>
    <w:rsid w:val="006A41E0"/>
    <w:rsid w:val="006A5334"/>
    <w:rsid w:val="006A6593"/>
    <w:rsid w:val="006B0B94"/>
    <w:rsid w:val="006B59BC"/>
    <w:rsid w:val="006B5F4F"/>
    <w:rsid w:val="006C6133"/>
    <w:rsid w:val="006D33B6"/>
    <w:rsid w:val="006E131C"/>
    <w:rsid w:val="006E1DE6"/>
    <w:rsid w:val="006E33E0"/>
    <w:rsid w:val="006E5079"/>
    <w:rsid w:val="006F454C"/>
    <w:rsid w:val="00701728"/>
    <w:rsid w:val="00703EC6"/>
    <w:rsid w:val="00704E9F"/>
    <w:rsid w:val="00710DB6"/>
    <w:rsid w:val="00726003"/>
    <w:rsid w:val="00730027"/>
    <w:rsid w:val="00734283"/>
    <w:rsid w:val="0073496A"/>
    <w:rsid w:val="007449D1"/>
    <w:rsid w:val="00752057"/>
    <w:rsid w:val="007521CD"/>
    <w:rsid w:val="00753B63"/>
    <w:rsid w:val="007659D0"/>
    <w:rsid w:val="007775A3"/>
    <w:rsid w:val="00777B4C"/>
    <w:rsid w:val="00780430"/>
    <w:rsid w:val="007829EA"/>
    <w:rsid w:val="007861A7"/>
    <w:rsid w:val="00790937"/>
    <w:rsid w:val="007909BD"/>
    <w:rsid w:val="007A0600"/>
    <w:rsid w:val="007A1B30"/>
    <w:rsid w:val="007B4333"/>
    <w:rsid w:val="007C334E"/>
    <w:rsid w:val="007C3D06"/>
    <w:rsid w:val="007C4B2F"/>
    <w:rsid w:val="007D089F"/>
    <w:rsid w:val="007D3758"/>
    <w:rsid w:val="007E0FE1"/>
    <w:rsid w:val="007E44C0"/>
    <w:rsid w:val="007E5D54"/>
    <w:rsid w:val="007F095A"/>
    <w:rsid w:val="007F3CE6"/>
    <w:rsid w:val="008022DA"/>
    <w:rsid w:val="00802528"/>
    <w:rsid w:val="00817907"/>
    <w:rsid w:val="008215B0"/>
    <w:rsid w:val="008301F9"/>
    <w:rsid w:val="00830DC2"/>
    <w:rsid w:val="00835431"/>
    <w:rsid w:val="008360DD"/>
    <w:rsid w:val="0083639B"/>
    <w:rsid w:val="0083769C"/>
    <w:rsid w:val="0084108A"/>
    <w:rsid w:val="008512C2"/>
    <w:rsid w:val="00860F20"/>
    <w:rsid w:val="00861674"/>
    <w:rsid w:val="008631B7"/>
    <w:rsid w:val="008679D2"/>
    <w:rsid w:val="0087612B"/>
    <w:rsid w:val="00876E27"/>
    <w:rsid w:val="008833D2"/>
    <w:rsid w:val="00883C17"/>
    <w:rsid w:val="00885472"/>
    <w:rsid w:val="00890814"/>
    <w:rsid w:val="008A0BE8"/>
    <w:rsid w:val="008A7482"/>
    <w:rsid w:val="008A7E42"/>
    <w:rsid w:val="008B3BEA"/>
    <w:rsid w:val="008C4F64"/>
    <w:rsid w:val="008C7215"/>
    <w:rsid w:val="008C78B3"/>
    <w:rsid w:val="008D5AEC"/>
    <w:rsid w:val="008D79FA"/>
    <w:rsid w:val="008E1F0F"/>
    <w:rsid w:val="008F143B"/>
    <w:rsid w:val="008F25D9"/>
    <w:rsid w:val="008F428F"/>
    <w:rsid w:val="008F62CE"/>
    <w:rsid w:val="00901C8C"/>
    <w:rsid w:val="009077EF"/>
    <w:rsid w:val="00912B67"/>
    <w:rsid w:val="00917A6A"/>
    <w:rsid w:val="00924567"/>
    <w:rsid w:val="009255F6"/>
    <w:rsid w:val="00932990"/>
    <w:rsid w:val="00940A1B"/>
    <w:rsid w:val="00940F7B"/>
    <w:rsid w:val="009518D9"/>
    <w:rsid w:val="009549C6"/>
    <w:rsid w:val="00955DA2"/>
    <w:rsid w:val="00961B4C"/>
    <w:rsid w:val="00966808"/>
    <w:rsid w:val="00970183"/>
    <w:rsid w:val="00970EE3"/>
    <w:rsid w:val="00972973"/>
    <w:rsid w:val="009758FD"/>
    <w:rsid w:val="00976BBC"/>
    <w:rsid w:val="00977249"/>
    <w:rsid w:val="00982828"/>
    <w:rsid w:val="00987FB5"/>
    <w:rsid w:val="009A7DD5"/>
    <w:rsid w:val="009B097D"/>
    <w:rsid w:val="009B1EF6"/>
    <w:rsid w:val="009B33B9"/>
    <w:rsid w:val="009B75C1"/>
    <w:rsid w:val="009C3646"/>
    <w:rsid w:val="009C4029"/>
    <w:rsid w:val="009C7DC6"/>
    <w:rsid w:val="009D5F79"/>
    <w:rsid w:val="009E124D"/>
    <w:rsid w:val="009E1373"/>
    <w:rsid w:val="009E170E"/>
    <w:rsid w:val="009E21D7"/>
    <w:rsid w:val="009E24E9"/>
    <w:rsid w:val="009F358E"/>
    <w:rsid w:val="009F3598"/>
    <w:rsid w:val="009F7633"/>
    <w:rsid w:val="00A000EE"/>
    <w:rsid w:val="00A03350"/>
    <w:rsid w:val="00A03A3F"/>
    <w:rsid w:val="00A12402"/>
    <w:rsid w:val="00A135DE"/>
    <w:rsid w:val="00A13AE9"/>
    <w:rsid w:val="00A15704"/>
    <w:rsid w:val="00A2295E"/>
    <w:rsid w:val="00A27679"/>
    <w:rsid w:val="00A329B9"/>
    <w:rsid w:val="00A40987"/>
    <w:rsid w:val="00A41369"/>
    <w:rsid w:val="00A43496"/>
    <w:rsid w:val="00A44565"/>
    <w:rsid w:val="00A44C27"/>
    <w:rsid w:val="00A46372"/>
    <w:rsid w:val="00A539FB"/>
    <w:rsid w:val="00A556F1"/>
    <w:rsid w:val="00A60126"/>
    <w:rsid w:val="00A630A8"/>
    <w:rsid w:val="00A73271"/>
    <w:rsid w:val="00A7710C"/>
    <w:rsid w:val="00A87DE0"/>
    <w:rsid w:val="00A90603"/>
    <w:rsid w:val="00A91C1D"/>
    <w:rsid w:val="00A93DD7"/>
    <w:rsid w:val="00AA0A9C"/>
    <w:rsid w:val="00AA441A"/>
    <w:rsid w:val="00AB384B"/>
    <w:rsid w:val="00AC459F"/>
    <w:rsid w:val="00AD1765"/>
    <w:rsid w:val="00AD17A2"/>
    <w:rsid w:val="00AD2DFE"/>
    <w:rsid w:val="00AD6CFC"/>
    <w:rsid w:val="00AE6031"/>
    <w:rsid w:val="00AF71A6"/>
    <w:rsid w:val="00B006FF"/>
    <w:rsid w:val="00B0637E"/>
    <w:rsid w:val="00B1601B"/>
    <w:rsid w:val="00B1782A"/>
    <w:rsid w:val="00B20182"/>
    <w:rsid w:val="00B21E70"/>
    <w:rsid w:val="00B23118"/>
    <w:rsid w:val="00B24CA5"/>
    <w:rsid w:val="00B2653F"/>
    <w:rsid w:val="00B32F05"/>
    <w:rsid w:val="00B4283F"/>
    <w:rsid w:val="00B43476"/>
    <w:rsid w:val="00B50836"/>
    <w:rsid w:val="00B54533"/>
    <w:rsid w:val="00B55544"/>
    <w:rsid w:val="00B61D75"/>
    <w:rsid w:val="00B61E01"/>
    <w:rsid w:val="00B6431C"/>
    <w:rsid w:val="00B7317A"/>
    <w:rsid w:val="00B757D9"/>
    <w:rsid w:val="00B8014C"/>
    <w:rsid w:val="00B80BEB"/>
    <w:rsid w:val="00B8765F"/>
    <w:rsid w:val="00B93899"/>
    <w:rsid w:val="00B944F2"/>
    <w:rsid w:val="00BA4C45"/>
    <w:rsid w:val="00BC0973"/>
    <w:rsid w:val="00BC3E2B"/>
    <w:rsid w:val="00BC686A"/>
    <w:rsid w:val="00BC7440"/>
    <w:rsid w:val="00BE0DD6"/>
    <w:rsid w:val="00BE1E7E"/>
    <w:rsid w:val="00BE392F"/>
    <w:rsid w:val="00BF3A0C"/>
    <w:rsid w:val="00C03E2B"/>
    <w:rsid w:val="00C04DD3"/>
    <w:rsid w:val="00C061E9"/>
    <w:rsid w:val="00C0629C"/>
    <w:rsid w:val="00C112C7"/>
    <w:rsid w:val="00C11D70"/>
    <w:rsid w:val="00C2483B"/>
    <w:rsid w:val="00C267C6"/>
    <w:rsid w:val="00C31018"/>
    <w:rsid w:val="00C359DC"/>
    <w:rsid w:val="00C37735"/>
    <w:rsid w:val="00C400B9"/>
    <w:rsid w:val="00C413EA"/>
    <w:rsid w:val="00C4174D"/>
    <w:rsid w:val="00C42803"/>
    <w:rsid w:val="00C53378"/>
    <w:rsid w:val="00C612E5"/>
    <w:rsid w:val="00C6204C"/>
    <w:rsid w:val="00C6675C"/>
    <w:rsid w:val="00C709FF"/>
    <w:rsid w:val="00C74CD1"/>
    <w:rsid w:val="00C75931"/>
    <w:rsid w:val="00C76870"/>
    <w:rsid w:val="00C802D1"/>
    <w:rsid w:val="00C84C32"/>
    <w:rsid w:val="00C86214"/>
    <w:rsid w:val="00C94DF6"/>
    <w:rsid w:val="00CA408F"/>
    <w:rsid w:val="00CA4724"/>
    <w:rsid w:val="00CA591B"/>
    <w:rsid w:val="00CA61D6"/>
    <w:rsid w:val="00CA63E6"/>
    <w:rsid w:val="00CA6760"/>
    <w:rsid w:val="00CA6BEC"/>
    <w:rsid w:val="00CB1686"/>
    <w:rsid w:val="00CB7A03"/>
    <w:rsid w:val="00CC4356"/>
    <w:rsid w:val="00CC65CE"/>
    <w:rsid w:val="00CD1CCA"/>
    <w:rsid w:val="00CD6985"/>
    <w:rsid w:val="00CE102F"/>
    <w:rsid w:val="00CE2BB6"/>
    <w:rsid w:val="00CE45B9"/>
    <w:rsid w:val="00CE5F77"/>
    <w:rsid w:val="00CF4FD7"/>
    <w:rsid w:val="00CF5D6C"/>
    <w:rsid w:val="00D05A8B"/>
    <w:rsid w:val="00D0655B"/>
    <w:rsid w:val="00D0762D"/>
    <w:rsid w:val="00D15106"/>
    <w:rsid w:val="00D15F01"/>
    <w:rsid w:val="00D2031D"/>
    <w:rsid w:val="00D21B51"/>
    <w:rsid w:val="00D35F34"/>
    <w:rsid w:val="00D42ABF"/>
    <w:rsid w:val="00D45D96"/>
    <w:rsid w:val="00D46CD4"/>
    <w:rsid w:val="00D502BB"/>
    <w:rsid w:val="00D534D1"/>
    <w:rsid w:val="00D53666"/>
    <w:rsid w:val="00D53B7C"/>
    <w:rsid w:val="00D56E1C"/>
    <w:rsid w:val="00D60DD2"/>
    <w:rsid w:val="00D624D7"/>
    <w:rsid w:val="00D7536F"/>
    <w:rsid w:val="00D8404C"/>
    <w:rsid w:val="00D8619C"/>
    <w:rsid w:val="00D87CA7"/>
    <w:rsid w:val="00D93F9D"/>
    <w:rsid w:val="00D950DB"/>
    <w:rsid w:val="00DA0E47"/>
    <w:rsid w:val="00DA7E0C"/>
    <w:rsid w:val="00DB2D7E"/>
    <w:rsid w:val="00DB41FC"/>
    <w:rsid w:val="00DB4B54"/>
    <w:rsid w:val="00DB5944"/>
    <w:rsid w:val="00DB7DED"/>
    <w:rsid w:val="00DC08F0"/>
    <w:rsid w:val="00DC2074"/>
    <w:rsid w:val="00DC2156"/>
    <w:rsid w:val="00DC2C5E"/>
    <w:rsid w:val="00DD2A15"/>
    <w:rsid w:val="00DD3FE1"/>
    <w:rsid w:val="00DD563A"/>
    <w:rsid w:val="00DD7B7B"/>
    <w:rsid w:val="00DE14D2"/>
    <w:rsid w:val="00DE3D73"/>
    <w:rsid w:val="00DE48BF"/>
    <w:rsid w:val="00DE4E8E"/>
    <w:rsid w:val="00DF3AC2"/>
    <w:rsid w:val="00E0387C"/>
    <w:rsid w:val="00E06B1C"/>
    <w:rsid w:val="00E163A7"/>
    <w:rsid w:val="00E165CE"/>
    <w:rsid w:val="00E17783"/>
    <w:rsid w:val="00E253F2"/>
    <w:rsid w:val="00E26182"/>
    <w:rsid w:val="00E26912"/>
    <w:rsid w:val="00E27964"/>
    <w:rsid w:val="00E339A5"/>
    <w:rsid w:val="00E34557"/>
    <w:rsid w:val="00E368E5"/>
    <w:rsid w:val="00E40098"/>
    <w:rsid w:val="00E47DA7"/>
    <w:rsid w:val="00E550D1"/>
    <w:rsid w:val="00E56D41"/>
    <w:rsid w:val="00E57F89"/>
    <w:rsid w:val="00E604B2"/>
    <w:rsid w:val="00E63B36"/>
    <w:rsid w:val="00E65761"/>
    <w:rsid w:val="00E66A53"/>
    <w:rsid w:val="00E7203A"/>
    <w:rsid w:val="00E773D6"/>
    <w:rsid w:val="00E806BC"/>
    <w:rsid w:val="00E81E15"/>
    <w:rsid w:val="00E82AD1"/>
    <w:rsid w:val="00E832C2"/>
    <w:rsid w:val="00E85A23"/>
    <w:rsid w:val="00E873AD"/>
    <w:rsid w:val="00E93966"/>
    <w:rsid w:val="00E9470D"/>
    <w:rsid w:val="00E95D0A"/>
    <w:rsid w:val="00EB3585"/>
    <w:rsid w:val="00EB3E30"/>
    <w:rsid w:val="00EB4046"/>
    <w:rsid w:val="00EC1725"/>
    <w:rsid w:val="00EC1EAA"/>
    <w:rsid w:val="00EC3306"/>
    <w:rsid w:val="00EC531B"/>
    <w:rsid w:val="00EC69F5"/>
    <w:rsid w:val="00EC7655"/>
    <w:rsid w:val="00ED0DA8"/>
    <w:rsid w:val="00ED18CC"/>
    <w:rsid w:val="00ED3F9E"/>
    <w:rsid w:val="00ED4101"/>
    <w:rsid w:val="00ED5EC7"/>
    <w:rsid w:val="00EE042A"/>
    <w:rsid w:val="00EF1DE9"/>
    <w:rsid w:val="00EF3038"/>
    <w:rsid w:val="00F00ACF"/>
    <w:rsid w:val="00F0170A"/>
    <w:rsid w:val="00F037C6"/>
    <w:rsid w:val="00F0589A"/>
    <w:rsid w:val="00F17DBE"/>
    <w:rsid w:val="00F24FC6"/>
    <w:rsid w:val="00F2578E"/>
    <w:rsid w:val="00F3095B"/>
    <w:rsid w:val="00F33BB0"/>
    <w:rsid w:val="00F36171"/>
    <w:rsid w:val="00F40C92"/>
    <w:rsid w:val="00F4427B"/>
    <w:rsid w:val="00F608DE"/>
    <w:rsid w:val="00F645F0"/>
    <w:rsid w:val="00F71490"/>
    <w:rsid w:val="00F719BE"/>
    <w:rsid w:val="00F71B16"/>
    <w:rsid w:val="00F721F0"/>
    <w:rsid w:val="00F77C17"/>
    <w:rsid w:val="00F813C1"/>
    <w:rsid w:val="00F84F60"/>
    <w:rsid w:val="00F85F9B"/>
    <w:rsid w:val="00F86389"/>
    <w:rsid w:val="00F863D3"/>
    <w:rsid w:val="00F916E8"/>
    <w:rsid w:val="00F9500C"/>
    <w:rsid w:val="00F96E39"/>
    <w:rsid w:val="00FA2528"/>
    <w:rsid w:val="00FA4891"/>
    <w:rsid w:val="00FA5041"/>
    <w:rsid w:val="00FB091C"/>
    <w:rsid w:val="00FB3017"/>
    <w:rsid w:val="00FB7BA3"/>
    <w:rsid w:val="00FC6F12"/>
    <w:rsid w:val="00FD204F"/>
    <w:rsid w:val="00FD6202"/>
    <w:rsid w:val="00FD6745"/>
    <w:rsid w:val="00FF0662"/>
    <w:rsid w:val="00FF491B"/>
    <w:rsid w:val="00FF7B43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9F97"/>
  <w15:chartTrackingRefBased/>
  <w15:docId w15:val="{93DBAA88-0CD6-443C-8842-A017E9BE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7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22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96D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96DB9"/>
  </w:style>
  <w:style w:type="paragraph" w:styleId="ListParagraph">
    <w:name w:val="List Paragraph"/>
    <w:basedOn w:val="Normal"/>
    <w:uiPriority w:val="34"/>
    <w:qFormat/>
    <w:rsid w:val="00B8014C"/>
    <w:pPr>
      <w:spacing w:line="256" w:lineRule="auto"/>
      <w:ind w:left="720"/>
      <w:contextualSpacing/>
    </w:pPr>
  </w:style>
  <w:style w:type="paragraph" w:styleId="NoSpacing">
    <w:name w:val="No Spacing"/>
    <w:uiPriority w:val="1"/>
    <w:qFormat/>
    <w:rsid w:val="00A90603"/>
    <w:pPr>
      <w:spacing w:after="0" w:line="240" w:lineRule="auto"/>
    </w:pPr>
  </w:style>
  <w:style w:type="paragraph" w:customStyle="1" w:styleId="yiv8131961221msonormal">
    <w:name w:val="yiv8131961221msonormal"/>
    <w:basedOn w:val="Normal"/>
    <w:rsid w:val="00E87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266635066msonospacing">
    <w:name w:val="yiv1266635066msonospacing"/>
    <w:basedOn w:val="Normal"/>
    <w:rsid w:val="006A22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5669523721msonormal">
    <w:name w:val="yiv5669523721msonormal"/>
    <w:basedOn w:val="Normal"/>
    <w:rsid w:val="0007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1945290154msonospacing">
    <w:name w:val="yiv1945290154msonospacing"/>
    <w:basedOn w:val="Normal"/>
    <w:rsid w:val="00AE60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3EA"/>
  </w:style>
  <w:style w:type="paragraph" w:styleId="Footer">
    <w:name w:val="footer"/>
    <w:basedOn w:val="Normal"/>
    <w:link w:val="FooterChar"/>
    <w:uiPriority w:val="99"/>
    <w:unhideWhenUsed/>
    <w:rsid w:val="00C41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0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47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69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91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4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88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70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591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6752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6502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0953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58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9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82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364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57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316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2791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3048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0328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927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2108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9468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04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0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2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350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15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009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342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434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714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7117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618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1882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005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34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218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923348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978126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2391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36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8646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14876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358747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10273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392474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366125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28004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48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92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63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88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25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3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59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34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599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0144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09132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1325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724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9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5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75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528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56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602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393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4789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8936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264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59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246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8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35901">
          <w:marLeft w:val="0"/>
          <w:marRight w:val="0"/>
          <w:marTop w:val="0"/>
          <w:marBottom w:val="0"/>
          <w:divBdr>
            <w:top w:val="single" w:sz="6" w:space="15" w:color="DDDDDD"/>
            <w:left w:val="single" w:sz="6" w:space="15" w:color="DDDDDD"/>
            <w:bottom w:val="single" w:sz="6" w:space="15" w:color="DDDDDD"/>
            <w:right w:val="single" w:sz="6" w:space="15" w:color="DDDDDD"/>
          </w:divBdr>
          <w:divsChild>
            <w:div w:id="906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1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6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7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063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320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878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82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332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209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611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8560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835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6972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49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18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19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001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40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9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298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8467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089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891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8202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38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17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49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472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22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825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171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99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2049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052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004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2215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6784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0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06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84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256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66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44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50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733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847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0642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712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825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021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020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23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549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648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8321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8803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69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2815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9969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0296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1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6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4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748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53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8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7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1456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43388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625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40877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6320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45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0655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5172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76290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1469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9621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6489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723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6079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6753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02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0777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8649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209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C8F20-9592-4808-AFAB-1289A0258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gary</dc:creator>
  <cp:keywords/>
  <dc:description/>
  <cp:lastModifiedBy>Josh Taylor</cp:lastModifiedBy>
  <cp:revision>3</cp:revision>
  <cp:lastPrinted>2018-03-23T15:23:00Z</cp:lastPrinted>
  <dcterms:created xsi:type="dcterms:W3CDTF">2019-05-24T13:49:00Z</dcterms:created>
  <dcterms:modified xsi:type="dcterms:W3CDTF">2019-05-25T21:45:00Z</dcterms:modified>
</cp:coreProperties>
</file>